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C67F8" w14:textId="2A274E69" w:rsidR="00E45A9D" w:rsidRDefault="00AC5786">
      <w:pPr>
        <w:rPr>
          <w:sz w:val="28"/>
          <w:szCs w:val="28"/>
        </w:rPr>
      </w:pPr>
      <w:r>
        <w:rPr>
          <w:sz w:val="28"/>
          <w:szCs w:val="28"/>
        </w:rPr>
        <w:t>27.03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  <w:u w:val="single"/>
        </w:rPr>
        <w:t>Pronouns in reported speech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8.r</w:t>
      </w:r>
    </w:p>
    <w:p w14:paraId="40F7E2C5" w14:textId="00C36421" w:rsidR="00AC5786" w:rsidRDefault="00AC5786">
      <w:pPr>
        <w:rPr>
          <w:sz w:val="28"/>
          <w:szCs w:val="28"/>
        </w:rPr>
      </w:pPr>
    </w:p>
    <w:p w14:paraId="62E5012E" w14:textId="04C4757B" w:rsidR="00AC5786" w:rsidRDefault="00AC5786">
      <w:pPr>
        <w:rPr>
          <w:sz w:val="28"/>
          <w:szCs w:val="28"/>
        </w:rPr>
      </w:pPr>
      <w:r>
        <w:rPr>
          <w:sz w:val="28"/>
          <w:szCs w:val="28"/>
        </w:rPr>
        <w:t>Bravo, osmaši!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 xml:space="preserve">Vidim da je većina vas poprilično uspješno pohvatala prebacivanje iz upravnih u neupravne rečenice. </w:t>
      </w:r>
      <w:r w:rsidRPr="00AC578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EBD18C5" w14:textId="3C6D9888" w:rsidR="00AC5786" w:rsidRDefault="00AC5786">
      <w:pPr>
        <w:rPr>
          <w:sz w:val="28"/>
          <w:szCs w:val="28"/>
        </w:rPr>
      </w:pPr>
      <w:r>
        <w:rPr>
          <w:sz w:val="28"/>
          <w:szCs w:val="28"/>
        </w:rPr>
        <w:t>Vidim i da je najizazovniji korak uočiti i točno izmijeniti sve potrebne zamjenice.</w:t>
      </w:r>
    </w:p>
    <w:p w14:paraId="53817498" w14:textId="6BF1068F" w:rsidR="00AC5786" w:rsidRDefault="00AC5786">
      <w:pPr>
        <w:rPr>
          <w:sz w:val="28"/>
          <w:szCs w:val="28"/>
        </w:rPr>
      </w:pPr>
      <w:r>
        <w:rPr>
          <w:sz w:val="28"/>
          <w:szCs w:val="28"/>
        </w:rPr>
        <w:t>Zato vam je današnji zadatak upravo to vježbati na kratkom kvizu na ovoj poveznici.</w:t>
      </w:r>
    </w:p>
    <w:p w14:paraId="18959928" w14:textId="289DACC7" w:rsidR="00AC5786" w:rsidRDefault="00AC5786">
      <w:hyperlink r:id="rId4" w:history="1">
        <w:r>
          <w:rPr>
            <w:rStyle w:val="Hiperveza"/>
          </w:rPr>
          <w:t>https://www.englisch-hilfen.de/en/exercises/reported_speech/pronouns.htm</w:t>
        </w:r>
      </w:hyperlink>
    </w:p>
    <w:p w14:paraId="43FA067E" w14:textId="7D63EECF" w:rsidR="00AC5786" w:rsidRPr="00AC5786" w:rsidRDefault="00AC5786">
      <w:pPr>
        <w:rPr>
          <w:sz w:val="28"/>
          <w:szCs w:val="28"/>
        </w:rPr>
      </w:pPr>
      <w:r>
        <w:rPr>
          <w:sz w:val="28"/>
          <w:szCs w:val="28"/>
        </w:rPr>
        <w:t>Znači, NE MORATE PREPISIVATI u bilježnicu. Riješite kviz online, a kao DOKAZ da ste aktivnost odradili na Teams mi pošaljite screenshot vašeg rezultata (kad kliknete 'Check', dobit ćete postotak riješenosti).</w:t>
      </w:r>
      <w:r>
        <w:rPr>
          <w:sz w:val="28"/>
          <w:szCs w:val="28"/>
        </w:rPr>
        <w:br/>
        <w:t xml:space="preserve">(Naravno, ne morate </w:t>
      </w:r>
      <w:r w:rsidR="005416B1">
        <w:rPr>
          <w:sz w:val="28"/>
          <w:szCs w:val="28"/>
        </w:rPr>
        <w:t>m</w:t>
      </w:r>
      <w:r>
        <w:rPr>
          <w:sz w:val="28"/>
          <w:szCs w:val="28"/>
        </w:rPr>
        <w:t xml:space="preserve">i poslati svoj 1. rezultat. Možete i svoj najbolji. </w:t>
      </w:r>
      <w:r w:rsidRPr="00AC578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br/>
        <w:t>Rezultat nije toliko bitan. Važno je da vježbu odradite.)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  <w:t>I bravo, osmaši!</w:t>
      </w:r>
      <w:r w:rsidR="005416B1">
        <w:rPr>
          <w:sz w:val="28"/>
          <w:szCs w:val="28"/>
        </w:rPr>
        <w:br/>
        <w:t xml:space="preserve">Vi ste mi već prvog tjedna bili razred koji je redovito slao svoje zadatke na pregled! </w:t>
      </w:r>
      <w:r w:rsidR="005416B1" w:rsidRPr="005416B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5416B1">
        <w:rPr>
          <w:sz w:val="28"/>
          <w:szCs w:val="28"/>
        </w:rPr>
        <w:br/>
      </w:r>
      <w:r w:rsidR="005416B1">
        <w:rPr>
          <w:sz w:val="28"/>
          <w:szCs w:val="28"/>
        </w:rPr>
        <w:br/>
        <w:t>Hvala!</w:t>
      </w:r>
      <w:r w:rsidR="005416B1">
        <w:rPr>
          <w:sz w:val="28"/>
          <w:szCs w:val="28"/>
        </w:rPr>
        <w:br/>
      </w:r>
      <w:r w:rsidR="005416B1">
        <w:rPr>
          <w:sz w:val="28"/>
          <w:szCs w:val="28"/>
        </w:rPr>
        <w:br/>
        <w:t>Prof. Dafne</w:t>
      </w:r>
      <w:bookmarkStart w:id="0" w:name="_GoBack"/>
      <w:bookmarkEnd w:id="0"/>
    </w:p>
    <w:p w14:paraId="49E5A10A" w14:textId="77777777" w:rsidR="00AC5786" w:rsidRPr="00AC5786" w:rsidRDefault="00AC5786">
      <w:pPr>
        <w:rPr>
          <w:sz w:val="28"/>
          <w:szCs w:val="28"/>
        </w:rPr>
      </w:pPr>
    </w:p>
    <w:sectPr w:rsidR="00AC5786" w:rsidRPr="00AC57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rQ0NTYxMbY0tjBV0lEKTi0uzszPAykwrAUAVWFEZywAAAA="/>
  </w:docVars>
  <w:rsids>
    <w:rsidRoot w:val="003D5E7F"/>
    <w:rsid w:val="003D5E7F"/>
    <w:rsid w:val="005416B1"/>
    <w:rsid w:val="00AC5786"/>
    <w:rsid w:val="00E45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719AB"/>
  <w15:chartTrackingRefBased/>
  <w15:docId w15:val="{1CCD2FEA-2D42-4A58-BB54-C5AB615A9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semiHidden/>
    <w:unhideWhenUsed/>
    <w:rsid w:val="00AC57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nglisch-hilfen.de/en/exercises/reported_speech/pronouns.htm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2</cp:revision>
  <dcterms:created xsi:type="dcterms:W3CDTF">2020-03-26T21:32:00Z</dcterms:created>
  <dcterms:modified xsi:type="dcterms:W3CDTF">2020-03-26T21:43:00Z</dcterms:modified>
</cp:coreProperties>
</file>